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6228EA" w14:textId="40262139" w:rsidR="008B56B0" w:rsidRPr="00760D71" w:rsidRDefault="008B56B0" w:rsidP="002666D3">
      <w:pPr>
        <w:pStyle w:val="Heading1"/>
        <w:rPr>
          <w:sz w:val="28"/>
          <w:szCs w:val="28"/>
        </w:rPr>
      </w:pPr>
      <w:r w:rsidRPr="006E4D4E">
        <w:rPr>
          <w:sz w:val="28"/>
          <w:szCs w:val="28"/>
          <w:u w:val="single"/>
        </w:rPr>
        <w:t>Paper</w:t>
      </w:r>
      <w:r w:rsidR="00513C56" w:rsidRPr="006E4D4E">
        <w:rPr>
          <w:sz w:val="28"/>
          <w:szCs w:val="28"/>
          <w:u w:val="single"/>
        </w:rPr>
        <w:t xml:space="preserve"> </w:t>
      </w:r>
      <w:r w:rsidR="00D955E2" w:rsidRPr="006E4D4E">
        <w:rPr>
          <w:sz w:val="28"/>
          <w:szCs w:val="28"/>
          <w:u w:val="single"/>
        </w:rPr>
        <w:t xml:space="preserve">– long </w:t>
      </w:r>
      <w:r w:rsidR="003C0766">
        <w:rPr>
          <w:sz w:val="28"/>
          <w:szCs w:val="28"/>
          <w:u w:val="single"/>
        </w:rPr>
        <w:t xml:space="preserve">oral </w:t>
      </w:r>
      <w:r w:rsidR="00BE0080" w:rsidRPr="006E4D4E">
        <w:rPr>
          <w:sz w:val="28"/>
          <w:szCs w:val="28"/>
          <w:u w:val="single"/>
        </w:rPr>
        <w:t>communication</w:t>
      </w:r>
      <w:r w:rsidR="00D955E2" w:rsidRPr="00760D71">
        <w:rPr>
          <w:sz w:val="28"/>
          <w:szCs w:val="28"/>
        </w:rPr>
        <w:t xml:space="preserve"> </w:t>
      </w:r>
      <w:r w:rsidR="00513C56" w:rsidRPr="00760D71">
        <w:rPr>
          <w:sz w:val="28"/>
          <w:szCs w:val="28"/>
        </w:rPr>
        <w:t>/</w:t>
      </w:r>
      <w:r w:rsidR="00D955E2" w:rsidRPr="00760D71">
        <w:rPr>
          <w:sz w:val="28"/>
          <w:szCs w:val="28"/>
        </w:rPr>
        <w:t xml:space="preserve"> </w:t>
      </w:r>
      <w:r w:rsidR="00D955E2" w:rsidRPr="006E4D4E">
        <w:rPr>
          <w:sz w:val="28"/>
          <w:szCs w:val="28"/>
          <w:u w:val="single"/>
        </w:rPr>
        <w:t xml:space="preserve">Paper – </w:t>
      </w:r>
      <w:r w:rsidR="00BE0080" w:rsidRPr="006E4D4E">
        <w:rPr>
          <w:sz w:val="28"/>
          <w:szCs w:val="28"/>
          <w:u w:val="single"/>
        </w:rPr>
        <w:t xml:space="preserve">short </w:t>
      </w:r>
      <w:r w:rsidR="003C0766">
        <w:rPr>
          <w:sz w:val="28"/>
          <w:szCs w:val="28"/>
          <w:u w:val="single"/>
        </w:rPr>
        <w:t xml:space="preserve">oral </w:t>
      </w:r>
      <w:r w:rsidR="00BE0080" w:rsidRPr="006E4D4E">
        <w:rPr>
          <w:sz w:val="28"/>
          <w:szCs w:val="28"/>
          <w:u w:val="single"/>
        </w:rPr>
        <w:t>communication</w:t>
      </w:r>
      <w:r w:rsidR="00BE0080" w:rsidRPr="00760D71">
        <w:rPr>
          <w:sz w:val="28"/>
          <w:szCs w:val="28"/>
        </w:rPr>
        <w:t xml:space="preserve"> / </w:t>
      </w:r>
      <w:r w:rsidR="00513C56" w:rsidRPr="006E4D4E">
        <w:rPr>
          <w:sz w:val="28"/>
          <w:szCs w:val="28"/>
          <w:u w:val="single"/>
        </w:rPr>
        <w:t>Poster</w:t>
      </w:r>
      <w:r w:rsidR="00513C56" w:rsidRPr="00760D71">
        <w:rPr>
          <w:sz w:val="28"/>
          <w:szCs w:val="28"/>
        </w:rPr>
        <w:t xml:space="preserve"> </w:t>
      </w:r>
      <w:r w:rsidR="00513C56" w:rsidRPr="0079378D">
        <w:rPr>
          <w:sz w:val="28"/>
          <w:szCs w:val="28"/>
          <w:highlight w:val="yellow"/>
        </w:rPr>
        <w:t>(</w:t>
      </w:r>
      <w:r w:rsidR="008161CC" w:rsidRPr="0079378D">
        <w:rPr>
          <w:sz w:val="28"/>
          <w:szCs w:val="28"/>
          <w:highlight w:val="yellow"/>
        </w:rPr>
        <w:t>Please indicate the type of communication format you would like to use for the submission (delete the other alter</w:t>
      </w:r>
      <w:r w:rsidR="0079378D" w:rsidRPr="0079378D">
        <w:rPr>
          <w:sz w:val="28"/>
          <w:szCs w:val="28"/>
          <w:highlight w:val="yellow"/>
        </w:rPr>
        <w:t>native</w:t>
      </w:r>
      <w:r w:rsidR="00513C56" w:rsidRPr="0079378D">
        <w:rPr>
          <w:sz w:val="28"/>
          <w:szCs w:val="28"/>
          <w:highlight w:val="yellow"/>
        </w:rPr>
        <w:t>)</w:t>
      </w:r>
    </w:p>
    <w:p w14:paraId="16602F0E" w14:textId="56EE9F4D" w:rsidR="003740B8" w:rsidRPr="00BC3247" w:rsidRDefault="00F55A3E" w:rsidP="002666D3">
      <w:pPr>
        <w:pStyle w:val="Heading1"/>
      </w:pPr>
      <w:r>
        <w:t>ICTMA</w:t>
      </w:r>
      <w:r w:rsidR="00904E1A">
        <w:t xml:space="preserve"> </w:t>
      </w:r>
      <w:r w:rsidR="006D49A7">
        <w:t>p</w:t>
      </w:r>
      <w:r w:rsidR="00DA1DE3">
        <w:t>apers</w:t>
      </w:r>
      <w:r w:rsidR="00904E1A">
        <w:t xml:space="preserve"> </w:t>
      </w:r>
      <w:r w:rsidR="00770E7F">
        <w:t xml:space="preserve">and </w:t>
      </w:r>
      <w:r w:rsidR="00770E7F" w:rsidRPr="042ED4B7">
        <w:t xml:space="preserve">posters </w:t>
      </w:r>
      <w:r w:rsidR="00904E1A">
        <w:t>template</w:t>
      </w:r>
      <w:r w:rsidR="002666D3">
        <w:t xml:space="preserve"> </w:t>
      </w:r>
      <w:r w:rsidR="002666D3" w:rsidRPr="002666D3">
        <w:rPr>
          <w:highlight w:val="yellow"/>
        </w:rPr>
        <w:t>(Write title of submission here)</w:t>
      </w:r>
    </w:p>
    <w:p w14:paraId="4B1E79A7" w14:textId="16451B8C" w:rsidR="00F61713" w:rsidRPr="00BD1CA4" w:rsidRDefault="00F55A3E" w:rsidP="003B267E">
      <w:pPr>
        <w:pStyle w:val="Author"/>
      </w:pPr>
      <w:r w:rsidRPr="002666D3">
        <w:rPr>
          <w:u w:val="single"/>
        </w:rPr>
        <w:t>Author</w:t>
      </w:r>
      <w:r w:rsidR="00895488" w:rsidRPr="002666D3">
        <w:rPr>
          <w:u w:val="single"/>
        </w:rPr>
        <w:t xml:space="preserve"> 1</w:t>
      </w:r>
      <w:r w:rsidR="00F61713" w:rsidRPr="002666D3">
        <w:rPr>
          <w:u w:val="single"/>
          <w:vertAlign w:val="superscript"/>
        </w:rPr>
        <w:t>1</w:t>
      </w:r>
      <w:r w:rsidR="00C30294" w:rsidRPr="00BD1CA4">
        <w:t xml:space="preserve">, </w:t>
      </w:r>
      <w:r w:rsidR="00895488">
        <w:t>Author 2</w:t>
      </w:r>
      <w:r w:rsidR="004567AF" w:rsidRPr="00BD1CA4">
        <w:rPr>
          <w:vertAlign w:val="superscript"/>
        </w:rPr>
        <w:t>2</w:t>
      </w:r>
      <w:r w:rsidR="004567AF" w:rsidRPr="00BD1CA4">
        <w:t xml:space="preserve"> </w:t>
      </w:r>
      <w:r w:rsidR="00F61713" w:rsidRPr="00BD1CA4">
        <w:t xml:space="preserve">and </w:t>
      </w:r>
      <w:r w:rsidR="002666D3">
        <w:t>Author 3</w:t>
      </w:r>
      <w:r w:rsidR="002666D3" w:rsidRPr="00BD1CA4">
        <w:rPr>
          <w:vertAlign w:val="superscript"/>
        </w:rPr>
        <w:t>2</w:t>
      </w:r>
      <w:r w:rsidR="002666D3">
        <w:t xml:space="preserve"> (</w:t>
      </w:r>
      <w:r w:rsidR="002666D3" w:rsidRPr="002666D3">
        <w:rPr>
          <w:highlight w:val="yellow"/>
        </w:rPr>
        <w:t>presenting author underlined</w:t>
      </w:r>
      <w:r w:rsidR="002666D3">
        <w:t>)</w:t>
      </w:r>
      <w:r w:rsidR="002666D3">
        <w:rPr>
          <w:vertAlign w:val="superscript"/>
        </w:rPr>
        <w:t xml:space="preserve"> </w:t>
      </w:r>
    </w:p>
    <w:p w14:paraId="6B2DC8EB" w14:textId="78A4A194" w:rsidR="00F61713" w:rsidRPr="00B660A9" w:rsidRDefault="00F61713" w:rsidP="003B267E">
      <w:pPr>
        <w:pStyle w:val="Author"/>
        <w:rPr>
          <w:lang w:val="en-GB"/>
        </w:rPr>
      </w:pPr>
      <w:r w:rsidRPr="00B660A9">
        <w:rPr>
          <w:vertAlign w:val="superscript"/>
          <w:lang w:val="en-GB"/>
        </w:rPr>
        <w:t>1</w:t>
      </w:r>
      <w:r w:rsidR="00895488">
        <w:rPr>
          <w:lang w:val="en-GB"/>
        </w:rPr>
        <w:t>Affiliation 1</w:t>
      </w:r>
      <w:r w:rsidR="009172BB">
        <w:rPr>
          <w:lang w:val="en-GB"/>
        </w:rPr>
        <w:t>; email to corresponding and presenting author</w:t>
      </w:r>
    </w:p>
    <w:p w14:paraId="5681DAA1" w14:textId="5AC97DC8" w:rsidR="00F61713" w:rsidRPr="00B660A9" w:rsidRDefault="00F61713" w:rsidP="004B5F7C">
      <w:pPr>
        <w:pStyle w:val="Author"/>
        <w:spacing w:after="360"/>
        <w:rPr>
          <w:lang w:val="en-GB"/>
        </w:rPr>
      </w:pPr>
      <w:r w:rsidRPr="00B660A9">
        <w:rPr>
          <w:vertAlign w:val="superscript"/>
          <w:lang w:val="en-GB"/>
        </w:rPr>
        <w:t>2</w:t>
      </w:r>
      <w:r w:rsidR="0039764A">
        <w:rPr>
          <w:lang w:val="en-GB"/>
        </w:rPr>
        <w:t>Affiliation 2</w:t>
      </w:r>
    </w:p>
    <w:p w14:paraId="78ED45DF" w14:textId="3CEBE9B7" w:rsidR="00A42512" w:rsidRPr="00A42512" w:rsidRDefault="00A42512" w:rsidP="00A42512">
      <w:pPr>
        <w:rPr>
          <w:lang w:val="en-GB"/>
        </w:rPr>
      </w:pPr>
      <w:r w:rsidRPr="006E7934">
        <w:rPr>
          <w:highlight w:val="yellow"/>
          <w:lang w:val="en-GB"/>
        </w:rPr>
        <w:t>Write your abstract here</w:t>
      </w:r>
      <w:r w:rsidRPr="00A42512">
        <w:rPr>
          <w:lang w:val="en-GB"/>
        </w:rPr>
        <w:t xml:space="preserve"> using a maximum of 3500 characters </w:t>
      </w:r>
      <w:r>
        <w:rPr>
          <w:lang w:val="en-GB"/>
        </w:rPr>
        <w:t>(</w:t>
      </w:r>
      <w:r w:rsidR="00705774">
        <w:rPr>
          <w:lang w:val="en-GB"/>
        </w:rPr>
        <w:t xml:space="preserve">only counting the characters of the body text – </w:t>
      </w:r>
      <w:r>
        <w:rPr>
          <w:lang w:val="en-GB"/>
        </w:rPr>
        <w:t>excluding title</w:t>
      </w:r>
      <w:r w:rsidR="00A21D8A">
        <w:rPr>
          <w:lang w:val="en-GB"/>
        </w:rPr>
        <w:t xml:space="preserve"> and information about the presentation format</w:t>
      </w:r>
      <w:r>
        <w:rPr>
          <w:lang w:val="en-GB"/>
        </w:rPr>
        <w:t xml:space="preserve">, </w:t>
      </w:r>
      <w:r w:rsidR="006E7934">
        <w:rPr>
          <w:lang w:val="en-GB"/>
        </w:rPr>
        <w:t>author names and affiliations as well as the reference list</w:t>
      </w:r>
      <w:r>
        <w:rPr>
          <w:lang w:val="en-GB"/>
        </w:rPr>
        <w:t xml:space="preserve">) </w:t>
      </w:r>
      <w:r w:rsidRPr="00A42512">
        <w:rPr>
          <w:lang w:val="en-GB"/>
        </w:rPr>
        <w:t>and follow APA7 guidelines for referencing</w:t>
      </w:r>
      <w:r w:rsidR="00A66519">
        <w:rPr>
          <w:lang w:val="en-GB"/>
        </w:rPr>
        <w:t xml:space="preserve"> </w:t>
      </w:r>
      <w:r w:rsidR="00A66519" w:rsidRPr="00A66519">
        <w:rPr>
          <w:lang w:val="en-GB"/>
        </w:rPr>
        <w:t>and use of tables and figures</w:t>
      </w:r>
      <w:r w:rsidRPr="00A42512">
        <w:rPr>
          <w:lang w:val="en-GB"/>
        </w:rPr>
        <w:t>.</w:t>
      </w:r>
      <w:r w:rsidR="00A66519">
        <w:rPr>
          <w:lang w:val="en-GB"/>
        </w:rPr>
        <w:t xml:space="preserve"> The font is 12p Times New Roman.</w:t>
      </w:r>
    </w:p>
    <w:p w14:paraId="419E709A" w14:textId="77777777" w:rsidR="00A42512" w:rsidRPr="00A42512" w:rsidRDefault="00A42512" w:rsidP="00A42512">
      <w:pPr>
        <w:rPr>
          <w:lang w:val="en-GB"/>
        </w:rPr>
      </w:pPr>
      <w:r w:rsidRPr="00A42512">
        <w:rPr>
          <w:lang w:val="en-GB"/>
        </w:rPr>
        <w:t xml:space="preserve">Use 6pt space after paragraphs (i.e. leave a line between paragraphs). </w:t>
      </w:r>
    </w:p>
    <w:p w14:paraId="57BD795B" w14:textId="77777777" w:rsidR="003C0766" w:rsidRDefault="003C0766" w:rsidP="00A42512">
      <w:pPr>
        <w:rPr>
          <w:lang w:val="en-GB"/>
        </w:rPr>
      </w:pPr>
      <w:r>
        <w:rPr>
          <w:lang w:val="en-GB"/>
        </w:rPr>
        <w:t>Regarding the two formats for paper presentations, these are:</w:t>
      </w:r>
    </w:p>
    <w:p w14:paraId="376137AA" w14:textId="11AE5228" w:rsidR="003C0766" w:rsidRDefault="003C0766" w:rsidP="003C0766">
      <w:pPr>
        <w:pStyle w:val="ListParagraph"/>
        <w:numPr>
          <w:ilvl w:val="0"/>
          <w:numId w:val="4"/>
        </w:numPr>
        <w:rPr>
          <w:lang w:val="en-GB"/>
        </w:rPr>
      </w:pPr>
      <w:r w:rsidRPr="00A21E07">
        <w:rPr>
          <w:lang w:val="en-GB"/>
        </w:rPr>
        <w:t>Long oral communications (30 minutes + 15 minutes discussion)</w:t>
      </w:r>
      <w:r>
        <w:rPr>
          <w:lang w:val="en-GB"/>
        </w:rPr>
        <w:t>; and</w:t>
      </w:r>
    </w:p>
    <w:p w14:paraId="25284441" w14:textId="67B52488" w:rsidR="00BF1708" w:rsidRPr="003C0766" w:rsidRDefault="003C0766" w:rsidP="003C0766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S</w:t>
      </w:r>
      <w:r w:rsidRPr="00A21E07">
        <w:rPr>
          <w:lang w:val="en-GB"/>
        </w:rPr>
        <w:t>hort oral communications (20 minutes + 10 minutes discussion)</w:t>
      </w:r>
      <w:r w:rsidR="00A42512" w:rsidRPr="003C0766">
        <w:rPr>
          <w:lang w:val="en-GB"/>
        </w:rPr>
        <w:t>.</w:t>
      </w:r>
    </w:p>
    <w:p w14:paraId="22DEC7C8" w14:textId="7D540703" w:rsidR="003740B8" w:rsidRPr="00B660A9" w:rsidRDefault="00D22AAF" w:rsidP="00EF3920">
      <w:pPr>
        <w:pStyle w:val="Heading2"/>
        <w:rPr>
          <w:lang w:val="en-GB"/>
        </w:rPr>
      </w:pPr>
      <w:r w:rsidRPr="00B660A9">
        <w:rPr>
          <w:lang w:val="en-GB"/>
        </w:rPr>
        <w:t>References</w:t>
      </w:r>
    </w:p>
    <w:p w14:paraId="45138912" w14:textId="2B11C89D" w:rsidR="003740B8" w:rsidRPr="0019126E" w:rsidRDefault="003D0F8B" w:rsidP="0019126E">
      <w:pPr>
        <w:pStyle w:val="References"/>
        <w:rPr>
          <w:lang w:val="en-GB"/>
        </w:rPr>
      </w:pPr>
      <w:r>
        <w:rPr>
          <w:lang w:val="en-GB"/>
        </w:rPr>
        <w:t xml:space="preserve">Please </w:t>
      </w:r>
      <w:r w:rsidR="00AE5513">
        <w:rPr>
          <w:lang w:val="en-GB"/>
        </w:rPr>
        <w:t>follow APA7 guidelines.</w:t>
      </w:r>
    </w:p>
    <w:sectPr w:rsidR="003740B8" w:rsidRPr="0019126E" w:rsidSect="00725695">
      <w:headerReference w:type="default" r:id="rId8"/>
      <w:footerReference w:type="default" r:id="rId9"/>
      <w:pgSz w:w="11901" w:h="16817" w:code="9"/>
      <w:pgMar w:top="1304" w:right="1134" w:bottom="1531" w:left="1134" w:header="851" w:footer="851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BC095C" w14:textId="77777777" w:rsidR="004A030B" w:rsidRDefault="004A030B" w:rsidP="00071E64">
      <w:r>
        <w:separator/>
      </w:r>
    </w:p>
  </w:endnote>
  <w:endnote w:type="continuationSeparator" w:id="0">
    <w:p w14:paraId="1E208BE8" w14:textId="77777777" w:rsidR="004A030B" w:rsidRDefault="004A030B" w:rsidP="00071E64">
      <w:r>
        <w:continuationSeparator/>
      </w:r>
    </w:p>
  </w:endnote>
  <w:endnote w:type="continuationNotice" w:id="1">
    <w:p w14:paraId="6DD618C3" w14:textId="77777777" w:rsidR="004A030B" w:rsidRDefault="004A03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42ED4B7" w14:paraId="65484D56" w14:textId="77777777" w:rsidTr="042ED4B7">
      <w:trPr>
        <w:trHeight w:val="300"/>
      </w:trPr>
      <w:tc>
        <w:tcPr>
          <w:tcW w:w="3210" w:type="dxa"/>
        </w:tcPr>
        <w:p w14:paraId="44CFA56B" w14:textId="4458B9CC" w:rsidR="042ED4B7" w:rsidRDefault="042ED4B7" w:rsidP="042ED4B7">
          <w:pPr>
            <w:pStyle w:val="Header"/>
            <w:ind w:left="-115"/>
            <w:jc w:val="left"/>
          </w:pPr>
        </w:p>
      </w:tc>
      <w:tc>
        <w:tcPr>
          <w:tcW w:w="3210" w:type="dxa"/>
        </w:tcPr>
        <w:p w14:paraId="5D82B3D6" w14:textId="07A78452" w:rsidR="042ED4B7" w:rsidRDefault="042ED4B7" w:rsidP="042ED4B7">
          <w:pPr>
            <w:pStyle w:val="Header"/>
            <w:jc w:val="center"/>
          </w:pPr>
        </w:p>
      </w:tc>
      <w:tc>
        <w:tcPr>
          <w:tcW w:w="3210" w:type="dxa"/>
        </w:tcPr>
        <w:p w14:paraId="02C41DFB" w14:textId="483B3965" w:rsidR="042ED4B7" w:rsidRDefault="042ED4B7" w:rsidP="042ED4B7">
          <w:pPr>
            <w:pStyle w:val="Header"/>
            <w:ind w:right="-115"/>
            <w:jc w:val="right"/>
          </w:pPr>
        </w:p>
      </w:tc>
    </w:tr>
  </w:tbl>
  <w:p w14:paraId="741A1205" w14:textId="6409275D" w:rsidR="042ED4B7" w:rsidRDefault="042ED4B7" w:rsidP="042ED4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A72492" w14:textId="77777777" w:rsidR="004A030B" w:rsidRDefault="004A030B" w:rsidP="00071E64">
      <w:r>
        <w:separator/>
      </w:r>
    </w:p>
  </w:footnote>
  <w:footnote w:type="continuationSeparator" w:id="0">
    <w:p w14:paraId="1E42F5E6" w14:textId="77777777" w:rsidR="004A030B" w:rsidRDefault="004A030B" w:rsidP="00071E64">
      <w:r>
        <w:continuationSeparator/>
      </w:r>
    </w:p>
  </w:footnote>
  <w:footnote w:type="continuationNotice" w:id="1">
    <w:p w14:paraId="79E04B3C" w14:textId="77777777" w:rsidR="004A030B" w:rsidRDefault="004A03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D684B" w14:textId="77777777" w:rsidR="00724B63" w:rsidRDefault="00724B63" w:rsidP="00071E64"/>
  <w:p w14:paraId="7EF6BEF0" w14:textId="77777777" w:rsidR="00724B63" w:rsidRDefault="00724B63" w:rsidP="00071E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EE157C"/>
    <w:multiLevelType w:val="hybridMultilevel"/>
    <w:tmpl w:val="F0163BC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0026B"/>
    <w:multiLevelType w:val="hybridMultilevel"/>
    <w:tmpl w:val="E4344F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436892"/>
    <w:multiLevelType w:val="hybridMultilevel"/>
    <w:tmpl w:val="DB027FA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DB4C98"/>
    <w:multiLevelType w:val="hybridMultilevel"/>
    <w:tmpl w:val="715095E2"/>
    <w:lvl w:ilvl="0" w:tplc="6D6659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8A65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101A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222D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202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7296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5AA6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E20C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8404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03892204">
    <w:abstractNumId w:val="2"/>
  </w:num>
  <w:num w:numId="2" w16cid:durableId="1535967621">
    <w:abstractNumId w:val="0"/>
  </w:num>
  <w:num w:numId="3" w16cid:durableId="176819540">
    <w:abstractNumId w:val="3"/>
  </w:num>
  <w:num w:numId="4" w16cid:durableId="11162929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7"/>
  <w:embedSystemFonts/>
  <w:proofState w:spelling="clean" w:grammar="clean"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LE0MTU1NrMwMzRS0lEKTi0uzszPAykwqgUAuF4lJiwAAAA="/>
  </w:docVars>
  <w:rsids>
    <w:rsidRoot w:val="00431B3E"/>
    <w:rsid w:val="000115EC"/>
    <w:rsid w:val="00015736"/>
    <w:rsid w:val="00016F8D"/>
    <w:rsid w:val="000202FD"/>
    <w:rsid w:val="000275E9"/>
    <w:rsid w:val="000276A6"/>
    <w:rsid w:val="00042250"/>
    <w:rsid w:val="0005291D"/>
    <w:rsid w:val="00053779"/>
    <w:rsid w:val="00071E64"/>
    <w:rsid w:val="0009588D"/>
    <w:rsid w:val="00095B65"/>
    <w:rsid w:val="000A5F76"/>
    <w:rsid w:val="000B0776"/>
    <w:rsid w:val="000B38D4"/>
    <w:rsid w:val="000B482B"/>
    <w:rsid w:val="000D015C"/>
    <w:rsid w:val="000D4E27"/>
    <w:rsid w:val="000F2438"/>
    <w:rsid w:val="000F4B86"/>
    <w:rsid w:val="00106DEF"/>
    <w:rsid w:val="00107E7D"/>
    <w:rsid w:val="00135480"/>
    <w:rsid w:val="00140731"/>
    <w:rsid w:val="00144584"/>
    <w:rsid w:val="00166615"/>
    <w:rsid w:val="001757D1"/>
    <w:rsid w:val="00180972"/>
    <w:rsid w:val="00180BE3"/>
    <w:rsid w:val="0019126E"/>
    <w:rsid w:val="00197B24"/>
    <w:rsid w:val="001A425D"/>
    <w:rsid w:val="001B75FC"/>
    <w:rsid w:val="001D5635"/>
    <w:rsid w:val="00200A0F"/>
    <w:rsid w:val="0020146D"/>
    <w:rsid w:val="00204666"/>
    <w:rsid w:val="00232A67"/>
    <w:rsid w:val="00257354"/>
    <w:rsid w:val="002600AF"/>
    <w:rsid w:val="002639D7"/>
    <w:rsid w:val="00265F67"/>
    <w:rsid w:val="002666D3"/>
    <w:rsid w:val="00271F8F"/>
    <w:rsid w:val="00272328"/>
    <w:rsid w:val="002872DC"/>
    <w:rsid w:val="00292577"/>
    <w:rsid w:val="002929F1"/>
    <w:rsid w:val="002B7508"/>
    <w:rsid w:val="002E126A"/>
    <w:rsid w:val="002F4981"/>
    <w:rsid w:val="002F718C"/>
    <w:rsid w:val="00312C88"/>
    <w:rsid w:val="0031491B"/>
    <w:rsid w:val="00321E1E"/>
    <w:rsid w:val="003415F2"/>
    <w:rsid w:val="00341B31"/>
    <w:rsid w:val="003444F8"/>
    <w:rsid w:val="00364ABD"/>
    <w:rsid w:val="003740B8"/>
    <w:rsid w:val="003764C3"/>
    <w:rsid w:val="00376556"/>
    <w:rsid w:val="00384537"/>
    <w:rsid w:val="003846EF"/>
    <w:rsid w:val="00385EF1"/>
    <w:rsid w:val="00395218"/>
    <w:rsid w:val="0039764A"/>
    <w:rsid w:val="003A3210"/>
    <w:rsid w:val="003B267E"/>
    <w:rsid w:val="003C0766"/>
    <w:rsid w:val="003D0F8B"/>
    <w:rsid w:val="003E1E4B"/>
    <w:rsid w:val="003F4C88"/>
    <w:rsid w:val="00411D99"/>
    <w:rsid w:val="00420A48"/>
    <w:rsid w:val="00420B67"/>
    <w:rsid w:val="00431B3E"/>
    <w:rsid w:val="004340DA"/>
    <w:rsid w:val="004409CF"/>
    <w:rsid w:val="00455DBE"/>
    <w:rsid w:val="004567AF"/>
    <w:rsid w:val="004608DC"/>
    <w:rsid w:val="0046333D"/>
    <w:rsid w:val="00471767"/>
    <w:rsid w:val="004725B3"/>
    <w:rsid w:val="00481CFD"/>
    <w:rsid w:val="00486A82"/>
    <w:rsid w:val="00496E76"/>
    <w:rsid w:val="004A030B"/>
    <w:rsid w:val="004B5F7C"/>
    <w:rsid w:val="004D02C6"/>
    <w:rsid w:val="004D5680"/>
    <w:rsid w:val="004E01D0"/>
    <w:rsid w:val="004E62D2"/>
    <w:rsid w:val="004F16E5"/>
    <w:rsid w:val="005062C0"/>
    <w:rsid w:val="0050731E"/>
    <w:rsid w:val="00510240"/>
    <w:rsid w:val="005118F7"/>
    <w:rsid w:val="00513C56"/>
    <w:rsid w:val="00524655"/>
    <w:rsid w:val="00526490"/>
    <w:rsid w:val="00530F91"/>
    <w:rsid w:val="005336F2"/>
    <w:rsid w:val="005566F9"/>
    <w:rsid w:val="005631C1"/>
    <w:rsid w:val="005637FE"/>
    <w:rsid w:val="005642BD"/>
    <w:rsid w:val="00570591"/>
    <w:rsid w:val="00572CB6"/>
    <w:rsid w:val="00584694"/>
    <w:rsid w:val="005A08A9"/>
    <w:rsid w:val="005B07B4"/>
    <w:rsid w:val="005B27C7"/>
    <w:rsid w:val="005B693F"/>
    <w:rsid w:val="005B6BA4"/>
    <w:rsid w:val="005C10E6"/>
    <w:rsid w:val="005C3215"/>
    <w:rsid w:val="005C78A2"/>
    <w:rsid w:val="005D5A7F"/>
    <w:rsid w:val="005E3DB3"/>
    <w:rsid w:val="005E4715"/>
    <w:rsid w:val="00613747"/>
    <w:rsid w:val="00626237"/>
    <w:rsid w:val="0063003E"/>
    <w:rsid w:val="00637175"/>
    <w:rsid w:val="00641C5F"/>
    <w:rsid w:val="00657903"/>
    <w:rsid w:val="006621EE"/>
    <w:rsid w:val="00682949"/>
    <w:rsid w:val="00691647"/>
    <w:rsid w:val="00693086"/>
    <w:rsid w:val="006A1799"/>
    <w:rsid w:val="006A3252"/>
    <w:rsid w:val="006B0F02"/>
    <w:rsid w:val="006B1268"/>
    <w:rsid w:val="006D49A7"/>
    <w:rsid w:val="006D5798"/>
    <w:rsid w:val="006E01B4"/>
    <w:rsid w:val="006E4435"/>
    <w:rsid w:val="006E4D4E"/>
    <w:rsid w:val="006E582A"/>
    <w:rsid w:val="006E7934"/>
    <w:rsid w:val="006F3DF0"/>
    <w:rsid w:val="00705774"/>
    <w:rsid w:val="00711F8B"/>
    <w:rsid w:val="00713CAC"/>
    <w:rsid w:val="007148EA"/>
    <w:rsid w:val="00724B63"/>
    <w:rsid w:val="00725695"/>
    <w:rsid w:val="007444B7"/>
    <w:rsid w:val="007470D8"/>
    <w:rsid w:val="0074786B"/>
    <w:rsid w:val="0075435E"/>
    <w:rsid w:val="00757DB2"/>
    <w:rsid w:val="00760D71"/>
    <w:rsid w:val="00770E7F"/>
    <w:rsid w:val="0077261A"/>
    <w:rsid w:val="0079378D"/>
    <w:rsid w:val="007A1A74"/>
    <w:rsid w:val="007A42AC"/>
    <w:rsid w:val="007A4546"/>
    <w:rsid w:val="007A7FC2"/>
    <w:rsid w:val="007B0C7A"/>
    <w:rsid w:val="007B6D83"/>
    <w:rsid w:val="007C6302"/>
    <w:rsid w:val="007E62B9"/>
    <w:rsid w:val="00800575"/>
    <w:rsid w:val="00801C16"/>
    <w:rsid w:val="00804504"/>
    <w:rsid w:val="008133FD"/>
    <w:rsid w:val="008161CC"/>
    <w:rsid w:val="00836BEE"/>
    <w:rsid w:val="008478E2"/>
    <w:rsid w:val="00847904"/>
    <w:rsid w:val="00872A96"/>
    <w:rsid w:val="008809DC"/>
    <w:rsid w:val="00892DE9"/>
    <w:rsid w:val="00895488"/>
    <w:rsid w:val="008A4E27"/>
    <w:rsid w:val="008B0C74"/>
    <w:rsid w:val="008B56B0"/>
    <w:rsid w:val="008E2F2B"/>
    <w:rsid w:val="008E65B2"/>
    <w:rsid w:val="00904E1A"/>
    <w:rsid w:val="009058B5"/>
    <w:rsid w:val="00906D08"/>
    <w:rsid w:val="009172BB"/>
    <w:rsid w:val="009247E2"/>
    <w:rsid w:val="00926141"/>
    <w:rsid w:val="00935A3A"/>
    <w:rsid w:val="009379D7"/>
    <w:rsid w:val="009577BF"/>
    <w:rsid w:val="00961DBB"/>
    <w:rsid w:val="0096484A"/>
    <w:rsid w:val="00966BAF"/>
    <w:rsid w:val="00966DC0"/>
    <w:rsid w:val="009708AB"/>
    <w:rsid w:val="00982533"/>
    <w:rsid w:val="00986140"/>
    <w:rsid w:val="009A0136"/>
    <w:rsid w:val="009A7C8A"/>
    <w:rsid w:val="009C46C8"/>
    <w:rsid w:val="009D02C9"/>
    <w:rsid w:val="009F6E33"/>
    <w:rsid w:val="00A03EF3"/>
    <w:rsid w:val="00A15D98"/>
    <w:rsid w:val="00A21D8A"/>
    <w:rsid w:val="00A25134"/>
    <w:rsid w:val="00A25458"/>
    <w:rsid w:val="00A42512"/>
    <w:rsid w:val="00A5746F"/>
    <w:rsid w:val="00A57EE3"/>
    <w:rsid w:val="00A60F50"/>
    <w:rsid w:val="00A61743"/>
    <w:rsid w:val="00A619DC"/>
    <w:rsid w:val="00A66519"/>
    <w:rsid w:val="00A731D6"/>
    <w:rsid w:val="00A77B2A"/>
    <w:rsid w:val="00A856B4"/>
    <w:rsid w:val="00A85C07"/>
    <w:rsid w:val="00A87E93"/>
    <w:rsid w:val="00A9127D"/>
    <w:rsid w:val="00AB3576"/>
    <w:rsid w:val="00AC0586"/>
    <w:rsid w:val="00AC40D0"/>
    <w:rsid w:val="00AE1178"/>
    <w:rsid w:val="00AE1D60"/>
    <w:rsid w:val="00AE5513"/>
    <w:rsid w:val="00AF3B09"/>
    <w:rsid w:val="00B058E5"/>
    <w:rsid w:val="00B12CD5"/>
    <w:rsid w:val="00B12DBE"/>
    <w:rsid w:val="00B24A75"/>
    <w:rsid w:val="00B35A33"/>
    <w:rsid w:val="00B4678B"/>
    <w:rsid w:val="00B53AA9"/>
    <w:rsid w:val="00B57652"/>
    <w:rsid w:val="00B641BD"/>
    <w:rsid w:val="00B660A9"/>
    <w:rsid w:val="00B75A4F"/>
    <w:rsid w:val="00BB463C"/>
    <w:rsid w:val="00BC3247"/>
    <w:rsid w:val="00BC487D"/>
    <w:rsid w:val="00BD1CA4"/>
    <w:rsid w:val="00BE0080"/>
    <w:rsid w:val="00BE00D4"/>
    <w:rsid w:val="00BF1708"/>
    <w:rsid w:val="00C04614"/>
    <w:rsid w:val="00C05D0B"/>
    <w:rsid w:val="00C06383"/>
    <w:rsid w:val="00C07988"/>
    <w:rsid w:val="00C155C6"/>
    <w:rsid w:val="00C24D3C"/>
    <w:rsid w:val="00C30294"/>
    <w:rsid w:val="00C30B83"/>
    <w:rsid w:val="00C34C96"/>
    <w:rsid w:val="00C36A89"/>
    <w:rsid w:val="00C370B5"/>
    <w:rsid w:val="00C429D8"/>
    <w:rsid w:val="00C45090"/>
    <w:rsid w:val="00C55B52"/>
    <w:rsid w:val="00C75A7E"/>
    <w:rsid w:val="00C91458"/>
    <w:rsid w:val="00C968BE"/>
    <w:rsid w:val="00CA009C"/>
    <w:rsid w:val="00CA0893"/>
    <w:rsid w:val="00CB200D"/>
    <w:rsid w:val="00CB75BB"/>
    <w:rsid w:val="00CC0B01"/>
    <w:rsid w:val="00CC3AC1"/>
    <w:rsid w:val="00CC48A2"/>
    <w:rsid w:val="00CD36C9"/>
    <w:rsid w:val="00CE08E4"/>
    <w:rsid w:val="00CE3DDC"/>
    <w:rsid w:val="00CE7C16"/>
    <w:rsid w:val="00D054CA"/>
    <w:rsid w:val="00D22AAF"/>
    <w:rsid w:val="00D337E3"/>
    <w:rsid w:val="00D3655F"/>
    <w:rsid w:val="00D37712"/>
    <w:rsid w:val="00D56D6F"/>
    <w:rsid w:val="00D5732B"/>
    <w:rsid w:val="00D776DE"/>
    <w:rsid w:val="00D8313A"/>
    <w:rsid w:val="00D8339F"/>
    <w:rsid w:val="00D85D15"/>
    <w:rsid w:val="00D9143A"/>
    <w:rsid w:val="00D917DE"/>
    <w:rsid w:val="00D92FCD"/>
    <w:rsid w:val="00D931FD"/>
    <w:rsid w:val="00D955E2"/>
    <w:rsid w:val="00DA1DE3"/>
    <w:rsid w:val="00DB392F"/>
    <w:rsid w:val="00DB466C"/>
    <w:rsid w:val="00DE5B3A"/>
    <w:rsid w:val="00DF50BD"/>
    <w:rsid w:val="00DF7027"/>
    <w:rsid w:val="00E105EB"/>
    <w:rsid w:val="00E1725B"/>
    <w:rsid w:val="00E27A95"/>
    <w:rsid w:val="00E42F81"/>
    <w:rsid w:val="00E45F98"/>
    <w:rsid w:val="00E570F0"/>
    <w:rsid w:val="00E81D7C"/>
    <w:rsid w:val="00E82614"/>
    <w:rsid w:val="00E87BF0"/>
    <w:rsid w:val="00E968B5"/>
    <w:rsid w:val="00EA5831"/>
    <w:rsid w:val="00EA61C4"/>
    <w:rsid w:val="00EB102C"/>
    <w:rsid w:val="00ED7059"/>
    <w:rsid w:val="00EE1155"/>
    <w:rsid w:val="00EE794B"/>
    <w:rsid w:val="00EF3920"/>
    <w:rsid w:val="00EF4285"/>
    <w:rsid w:val="00F0148C"/>
    <w:rsid w:val="00F01D4F"/>
    <w:rsid w:val="00F02BA3"/>
    <w:rsid w:val="00F0336F"/>
    <w:rsid w:val="00F122EC"/>
    <w:rsid w:val="00F2440A"/>
    <w:rsid w:val="00F311DF"/>
    <w:rsid w:val="00F34BF6"/>
    <w:rsid w:val="00F37DBF"/>
    <w:rsid w:val="00F40594"/>
    <w:rsid w:val="00F55A3E"/>
    <w:rsid w:val="00F57865"/>
    <w:rsid w:val="00F61713"/>
    <w:rsid w:val="00F6309C"/>
    <w:rsid w:val="00F67403"/>
    <w:rsid w:val="00F71B74"/>
    <w:rsid w:val="00F82FDF"/>
    <w:rsid w:val="00F83BC6"/>
    <w:rsid w:val="00F95962"/>
    <w:rsid w:val="00FA60CB"/>
    <w:rsid w:val="00FB012C"/>
    <w:rsid w:val="00FB37E6"/>
    <w:rsid w:val="00FD375E"/>
    <w:rsid w:val="00FE6A2E"/>
    <w:rsid w:val="042ED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5A7986A6"/>
  <w15:docId w15:val="{306E1D5B-A5FF-416F-AE93-EA2E13629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4ABD"/>
    <w:pPr>
      <w:autoSpaceDE w:val="0"/>
      <w:autoSpaceDN w:val="0"/>
      <w:adjustRightInd w:val="0"/>
      <w:spacing w:after="120" w:line="320" w:lineRule="atLeast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904E1A"/>
    <w:pPr>
      <w:keepNext/>
      <w:spacing w:line="400" w:lineRule="exact"/>
      <w:jc w:val="center"/>
      <w:outlineLvl w:val="0"/>
    </w:pPr>
    <w:rPr>
      <w:b/>
      <w:bCs/>
      <w:kern w:val="28"/>
      <w:sz w:val="32"/>
      <w:szCs w:val="32"/>
    </w:rPr>
  </w:style>
  <w:style w:type="paragraph" w:styleId="Heading2">
    <w:name w:val="heading 2"/>
    <w:basedOn w:val="Normal"/>
    <w:next w:val="Normal"/>
    <w:qFormat/>
    <w:rsid w:val="003444F8"/>
    <w:pPr>
      <w:keepNext/>
      <w:spacing w:before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edtranscript">
    <w:name w:val="Numbered transcript"/>
    <w:basedOn w:val="Normal"/>
    <w:rsid w:val="00144584"/>
    <w:pPr>
      <w:tabs>
        <w:tab w:val="left" w:pos="851"/>
      </w:tabs>
      <w:spacing w:after="60" w:line="240" w:lineRule="exact"/>
      <w:ind w:left="2269" w:hanging="1985"/>
      <w:contextualSpacing/>
      <w:jc w:val="left"/>
    </w:pPr>
  </w:style>
  <w:style w:type="paragraph" w:styleId="Quote">
    <w:name w:val="Quote"/>
    <w:basedOn w:val="Normal"/>
    <w:qFormat/>
    <w:rsid w:val="003A3210"/>
    <w:pPr>
      <w:ind w:left="284"/>
    </w:pPr>
  </w:style>
  <w:style w:type="paragraph" w:customStyle="1" w:styleId="References">
    <w:name w:val="References"/>
    <w:basedOn w:val="Normal"/>
    <w:pPr>
      <w:ind w:left="284" w:hanging="284"/>
    </w:pPr>
  </w:style>
  <w:style w:type="paragraph" w:customStyle="1" w:styleId="Endnote">
    <w:name w:val="Endnote"/>
    <w:basedOn w:val="Normal"/>
    <w:rsid w:val="006A3252"/>
  </w:style>
  <w:style w:type="paragraph" w:customStyle="1" w:styleId="FigTitle">
    <w:name w:val="FigTitle"/>
    <w:basedOn w:val="Normal"/>
    <w:rsid w:val="00C30B83"/>
    <w:pPr>
      <w:spacing w:before="120"/>
      <w:jc w:val="center"/>
    </w:pPr>
    <w:rPr>
      <w:b/>
      <w:bCs/>
      <w:sz w:val="22"/>
      <w:szCs w:val="22"/>
    </w:rPr>
  </w:style>
  <w:style w:type="paragraph" w:customStyle="1" w:styleId="Transcript">
    <w:name w:val="Transcript"/>
    <w:basedOn w:val="Normal"/>
    <w:rsid w:val="00144584"/>
    <w:pPr>
      <w:spacing w:line="240" w:lineRule="exact"/>
      <w:ind w:left="1702" w:hanging="1418"/>
      <w:contextualSpacing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rsid w:val="008A4E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A4E27"/>
  </w:style>
  <w:style w:type="character" w:styleId="CommentReference">
    <w:name w:val="annotation reference"/>
    <w:rsid w:val="002925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292577"/>
    <w:rPr>
      <w:sz w:val="20"/>
      <w:szCs w:val="20"/>
    </w:rPr>
  </w:style>
  <w:style w:type="character" w:customStyle="1" w:styleId="CommentTextChar">
    <w:name w:val="Comment Text Char"/>
    <w:link w:val="CommentText"/>
    <w:rsid w:val="00292577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92577"/>
    <w:rPr>
      <w:b/>
      <w:bCs/>
    </w:rPr>
  </w:style>
  <w:style w:type="character" w:customStyle="1" w:styleId="CommentSubjectChar">
    <w:name w:val="Comment Subject Char"/>
    <w:link w:val="CommentSubject"/>
    <w:rsid w:val="00292577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rsid w:val="002925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92577"/>
    <w:rPr>
      <w:rFonts w:ascii="Segoe UI" w:hAnsi="Segoe UI" w:cs="Segoe UI"/>
      <w:sz w:val="18"/>
      <w:szCs w:val="18"/>
      <w:lang w:val="en-GB" w:eastAsia="en-US"/>
    </w:rPr>
  </w:style>
  <w:style w:type="character" w:styleId="Hyperlink">
    <w:name w:val="Hyperlink"/>
    <w:rsid w:val="00292577"/>
    <w:rPr>
      <w:color w:val="0563C1"/>
      <w:u w:val="single"/>
    </w:rPr>
  </w:style>
  <w:style w:type="paragraph" w:styleId="FootnoteText">
    <w:name w:val="footnote text"/>
    <w:basedOn w:val="Normal"/>
    <w:link w:val="FootnoteTextChar"/>
    <w:rsid w:val="00EA5831"/>
    <w:rPr>
      <w:sz w:val="20"/>
      <w:szCs w:val="20"/>
    </w:rPr>
  </w:style>
  <w:style w:type="character" w:customStyle="1" w:styleId="FootnoteTextChar">
    <w:name w:val="Footnote Text Char"/>
    <w:link w:val="FootnoteText"/>
    <w:rsid w:val="00EA5831"/>
    <w:rPr>
      <w:lang w:val="en-GB"/>
    </w:rPr>
  </w:style>
  <w:style w:type="character" w:styleId="FootnoteReference">
    <w:name w:val="footnote reference"/>
    <w:rsid w:val="00EA5831"/>
    <w:rPr>
      <w:vertAlign w:val="superscript"/>
    </w:rPr>
  </w:style>
  <w:style w:type="character" w:styleId="FollowedHyperlink">
    <w:name w:val="FollowedHyperlink"/>
    <w:basedOn w:val="DefaultParagraphFont"/>
    <w:semiHidden/>
    <w:unhideWhenUsed/>
    <w:rsid w:val="00C24D3C"/>
    <w:rPr>
      <w:color w:val="800080" w:themeColor="followedHyperlink"/>
      <w:u w:val="single"/>
    </w:rPr>
  </w:style>
  <w:style w:type="paragraph" w:customStyle="1" w:styleId="Author">
    <w:name w:val="Author"/>
    <w:basedOn w:val="Normal"/>
    <w:qFormat/>
    <w:rsid w:val="00892DE9"/>
    <w:pPr>
      <w:jc w:val="center"/>
    </w:pPr>
  </w:style>
  <w:style w:type="paragraph" w:customStyle="1" w:styleId="Abstract">
    <w:name w:val="Abstract"/>
    <w:basedOn w:val="Normal"/>
    <w:qFormat/>
    <w:rsid w:val="00892DE9"/>
    <w:rPr>
      <w:i/>
    </w:rPr>
  </w:style>
  <w:style w:type="paragraph" w:customStyle="1" w:styleId="FigText">
    <w:name w:val="FigText"/>
    <w:basedOn w:val="FigTitle"/>
    <w:qFormat/>
    <w:rsid w:val="00892DE9"/>
    <w:rPr>
      <w:b w:val="0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64AB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36A89"/>
    <w:pPr>
      <w:ind w:left="720"/>
      <w:contextualSpacing/>
    </w:pPr>
  </w:style>
  <w:style w:type="paragraph" w:styleId="Revision">
    <w:name w:val="Revision"/>
    <w:hidden/>
    <w:uiPriority w:val="99"/>
    <w:semiHidden/>
    <w:rsid w:val="00A15D98"/>
    <w:rPr>
      <w:sz w:val="24"/>
      <w:szCs w:val="24"/>
    </w:rPr>
  </w:style>
  <w:style w:type="paragraph" w:styleId="Header">
    <w:name w:val="header"/>
    <w:basedOn w:val="Normal"/>
    <w:link w:val="HeaderChar"/>
    <w:semiHidden/>
    <w:unhideWhenUsed/>
    <w:rsid w:val="00460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4608DC"/>
    <w:rPr>
      <w:sz w:val="24"/>
      <w:szCs w:val="24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24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2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D776A-368C-414D-9F89-E447224B2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9</Words>
  <Characters>893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MA22 abstrac template</vt:lpstr>
    </vt:vector>
  </TitlesOfParts>
  <Manager/>
  <Company/>
  <LinksUpToDate>false</LinksUpToDate>
  <CharactersWithSpaces>10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MA22 abstrac template</dc:title>
  <dc:subject/>
  <dc:creator/>
  <cp:keywords/>
  <dc:description/>
  <cp:lastModifiedBy>Jonas Bergman Ärlebäck</cp:lastModifiedBy>
  <cp:revision>6</cp:revision>
  <cp:lastPrinted>1999-04-19T18:26:00Z</cp:lastPrinted>
  <dcterms:created xsi:type="dcterms:W3CDTF">2025-01-15T09:47:00Z</dcterms:created>
  <dcterms:modified xsi:type="dcterms:W3CDTF">2025-01-15T10:06:00Z</dcterms:modified>
  <cp:category/>
</cp:coreProperties>
</file>